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0" w:name="Xa6094821eea73eaebee9c2de92f526ee91109b2"/>
    <w:p>
      <w:pPr>
        <w:pStyle w:val="Heading1"/>
      </w:pPr>
      <w:r>
        <w:t xml:space="preserve">Statement of Purpose: Pursuing a University Lecturer Role at an Institution in Brazil, Rio de Janeiro</w:t>
      </w:r>
    </w:p>
    <w:p>
      <w:pPr>
        <w:pStyle w:val="FirstParagraph"/>
      </w:pPr>
      <w:r>
        <w:t xml:space="preserve">The vibrant intellectual landscape of Brazil, and specifically the dynamic academic ecosystem of Rio de Janeiro, represents the unparalleled context where my scholarly journey and pedagogical mission converge. I write this Statement of Purpose not merely to apply for a University Lecturer position, but to articulate a profound commitment to contributing meaningfully to higher education within one of Latin America's most culturally rich and academically significant cities. My aspiration is deeply rooted in the belief that transformative teaching, grounded in Brazilian realities and responsive to Rio de Janeiro's unique social fabric, is essential for nurturing future generations of critical thinkers capable of addressing the complex challenges facing our nation.</w:t>
      </w:r>
    </w:p>
    <w:p>
      <w:pPr>
        <w:pStyle w:val="BodyText"/>
      </w:pPr>
      <w:r>
        <w:t xml:space="preserve">My academic foundation, built through rigorous doctoral studies in [Your Field, e.g., Sociology of Education/Environmental Science/Urban Studies] at [Your University], has equipped me with advanced theoretical knowledge and empirical research skills directly applicable to the Brazilian higher education context. My dissertation research, focused on [Briefly describe Research Topic – e.g., "community-based sustainable development initiatives in Rio's peripheral neighborhoods" or "the impact of digital literacy programs on student engagement in public universities"], required extensive fieldwork and collaboration within Brazilian communities. This experience was not merely academic; it immersed me in the lived realities of Rio de Janeiro – navigating its diverse socio-economic landscapes, understanding the complexities of educational inequality, and appreciating the profound resilience and creativity inherent in its people. I witnessed firsthand how universities like UFRJ (Universidade Federal do Rio de Janeiro) or PUC-Rio serve as vital hubs for social mobility and intellectual discourse within this environment. This deep immersion solidified my resolve to dedicate my professional life to teaching within Brazil, specifically within the inspiring yet challenging academic milieu of Rio.</w:t>
      </w:r>
    </w:p>
    <w:p>
      <w:pPr>
        <w:pStyle w:val="BodyText"/>
      </w:pPr>
      <w:r>
        <w:t xml:space="preserve">The core of my teaching philosophy is intrinsically linked to the specific needs and potential of institutions in Rio de Janeiro. I believe effective University Lecturing transcends simply delivering content; it requires actively engaging students with relevant local contexts, fostering critical consciousness about Brazil's social dynamics, and empowering them to become agents of positive change within their communities. In my previous teaching roles at [Your Previous Institution(s)], I developed and implemented pedagogical strategies designed to bridge theory and practice within a Brazilian framework. For instance, in a course on [Course Name], I incorporated case studies drawn directly from Rio de Janeiro's urban challenges, including the management of favelas, environmental conservation efforts in Tijuca National Park, or the cultural significance of samba and Carnival within social identity formation. I actively encourage student-led projects that analyze local issues, often collaborating with community organizations based in Rio neighborhoods like Rocinha or Santa Teresa. This approach moves beyond passive learning; it cultivates students' ability to apply academic knowledge to real-world Brazilian scenarios, fostering the practical skills and civic engagement essential for graduates contributing meaningfully to Rio's development.</w:t>
      </w:r>
    </w:p>
    <w:p>
      <w:pPr>
        <w:pStyle w:val="BodyText"/>
      </w:pPr>
      <w:r>
        <w:t xml:space="preserve">I recognize that a University Lecturer in Brazil today operates within a complex environment shaped by national policies like the Law of Directives and Bases of National Education (LDB) and specific institutional missions. I am deeply committed to adhering to these frameworks while also innovating pedagogically. My goal is to be a supportive yet challenging educator, fostering an inclusive classroom environment that respects Brazil's diverse student body – including those from underrepresented backgrounds who often face significant barriers in accessing higher education. I prioritize active learning methodologies such as problem-based learning (PBL) and collaborative projects, which align well with the evolving Brazilian pedagogical landscape aimed at promoting critical thinking and student agency. My commitment extends beyond the classroom walls; I am eager to contribute to curriculum development that reflects contemporary Brazilian scholarship and global trends, ensuring our educational offerings remain relevant and impactful for students aspiring to make a difference in Rio de Janeiro or across Brazil.</w:t>
      </w:r>
    </w:p>
    <w:p>
      <w:pPr>
        <w:pStyle w:val="BodyText"/>
      </w:pPr>
      <w:r>
        <w:t xml:space="preserve">Rio de Janeiro is more than just a location; it is a symbol of cultural dynamism, historical significance, and ongoing social transformation. Teaching here means being part of an academic tradition that has produced luminaries like [Mention a Brazilian Scholar/Intellectual if possible, e.g., Gilberto Freyre or contemporary figures] and engaging with the vibrant intellectual currents that define this city. The unique energy of Rio – from the academic intensity of its universities to the cultural vibrancy spilling onto its streets – fuels my passion. I am not merely seeking a position in Brazil; I am seeking to plant roots within an institution located in Rio de Janeiro, contributing to its legacy and helping shape the next generation of Brazilian professionals who will navigate our complex world with wisdom, empathy, and academic rigor.</w:t>
      </w:r>
    </w:p>
    <w:p>
      <w:pPr>
        <w:pStyle w:val="BodyText"/>
      </w:pPr>
      <w:r>
        <w:t xml:space="preserve">My research agenda is designed synergistically with teaching. I aim to conduct research that addresses pressing issues relevant to Rio de Janeiro and Brazil – such as sustainable urban development, equitable access to education in marginalized communities, or the intersection of technology and social inclusion – which directly informs my teaching content. I plan to actively involve undergraduate and graduate students in this research through supervised projects, providing them with invaluable hands-on experience that bridges scholarship and societal impact. This integration of research and teaching is fundamental to the role of a University Lecturer at an institution deeply embedded in Rio's academic community.</w:t>
      </w:r>
    </w:p>
    <w:p>
      <w:pPr>
        <w:pStyle w:val="BodyText"/>
      </w:pPr>
      <w:r>
        <w:t xml:space="preserve">In conclusion, my aspiration to become a University Lecturer within the Brazilian higher education system, specifically at an institution based in Rio de Janeiro, is driven by a profound respect for Brazil's intellectual heritage and its current trajectory. I bring a unique blend of advanced academic credentials, hands-on experience navigating Brazilian societal contexts, and a deeply ingrained commitment to pedagogical innovation that centers on local relevance. I am eager to contribute my skills in critical thinking, culturally responsive teaching, and collaborative research to support the mission of your esteemed institution. My vision aligns perfectly with Rio de Janeiro's spirit: fostering education that is not only academically excellent but also deeply connected to the reality, potential, and aspirations of this magnificent city and its people. I am confident that my passion for transformative teaching within Brazil’s specific context makes me a strong candidate ready to embrace the challenges and opportunities of this vital University Lecturer role in Rio de Janeiro.</w:t>
      </w:r>
    </w:p>
    <w:p>
      <w:pPr>
        <w:pStyle w:val="BodyText"/>
      </w:pPr>
      <w:r>
        <w:t xml:space="preserve">Thank you for considering my application. I eagerly anticipate the possibility of contributing to the academic excellence and social impact that defines higher education in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 Rio de Janeiro</dc:title>
  <dc:creator/>
  <dc:language>en</dc:language>
  <cp:keywords/>
  <dcterms:created xsi:type="dcterms:W3CDTF">2025-12-08T05:50:37Z</dcterms:created>
  <dcterms:modified xsi:type="dcterms:W3CDTF">2025-12-08T05:50:37Z</dcterms:modified>
</cp:coreProperties>
</file>

<file path=docProps/custom.xml><?xml version="1.0" encoding="utf-8"?>
<Properties xmlns="http://schemas.openxmlformats.org/officeDocument/2006/custom-properties" xmlns:vt="http://schemas.openxmlformats.org/officeDocument/2006/docPropsVTypes"/>
</file>